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1f08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559e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7T17:53:50Z</dcterms:created>
  <dcterms:modified xsi:type="dcterms:W3CDTF">2022-01-07T17:53:50Z</dcterms:modified>
</cp:coreProperties>
</file>